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AA90B" w14:textId="37AAD304" w:rsidR="00C36E8E" w:rsidRDefault="00C36E8E" w:rsidP="00C36E8E">
      <w:pPr>
        <w:pStyle w:val="Heading2"/>
        <w:keepNext w:val="0"/>
        <w:keepLines w:val="0"/>
        <w:pBdr>
          <w:top w:val="none" w:sz="0" w:space="0" w:color="E5E7EB"/>
          <w:left w:val="none" w:sz="0" w:space="0" w:color="E5E7EB"/>
          <w:bottom w:val="none" w:sz="0" w:space="0" w:color="E5E7EB"/>
          <w:right w:val="none" w:sz="0" w:space="0" w:color="E5E7EB"/>
          <w:between w:val="none" w:sz="0" w:space="0" w:color="E5E7EB"/>
        </w:pBdr>
        <w:spacing w:after="80" w:line="480" w:lineRule="auto"/>
        <w:jc w:val="center"/>
        <w:rPr>
          <w:rFonts w:ascii="Roboto" w:eastAsia="Roboto" w:hAnsi="Roboto" w:cs="Roboto"/>
          <w:sz w:val="34"/>
          <w:szCs w:val="34"/>
        </w:rPr>
      </w:pPr>
      <w:r>
        <w:rPr>
          <w:rFonts w:ascii="Roboto" w:eastAsia="Roboto" w:hAnsi="Roboto" w:cs="Roboto"/>
          <w:sz w:val="34"/>
          <w:szCs w:val="34"/>
        </w:rPr>
        <w:t>Internship Application Form</w:t>
      </w:r>
    </w:p>
    <w:p w14:paraId="2C23BED9" w14:textId="77777777" w:rsidR="00C36E8E" w:rsidRPr="00C36E8E" w:rsidRDefault="00C36E8E" w:rsidP="00C36E8E">
      <w:pPr>
        <w:pBdr>
          <w:top w:val="none" w:sz="0" w:space="0" w:color="E5E7EB"/>
          <w:left w:val="none" w:sz="0" w:space="0" w:color="E5E7EB"/>
          <w:bottom w:val="none" w:sz="0" w:space="0" w:color="E5E7EB"/>
          <w:right w:val="none" w:sz="0" w:space="0" w:color="E5E7EB"/>
          <w:between w:val="none" w:sz="0" w:space="0" w:color="E5E7EB"/>
        </w:pBdr>
        <w:rPr>
          <w:rFonts w:ascii="Times New Roman" w:eastAsia="Roboto" w:hAnsi="Times New Roman" w:cs="Times New Roman"/>
          <w:sz w:val="24"/>
          <w:szCs w:val="24"/>
        </w:rPr>
      </w:pPr>
      <w:r w:rsidRPr="00C36E8E">
        <w:rPr>
          <w:rFonts w:ascii="Times New Roman" w:eastAsia="Roboto" w:hAnsi="Times New Roman" w:cs="Times New Roman"/>
          <w:sz w:val="24"/>
          <w:szCs w:val="24"/>
        </w:rPr>
        <w:t>BRO Sponsored Project: "Sensor Based Big Data Analysis for Prognostics and Health Management of RCC Bridges"</w:t>
      </w:r>
      <w:r w:rsidRPr="00C36E8E">
        <w:rPr>
          <w:rFonts w:ascii="Times New Roman" w:eastAsia="Roboto" w:hAnsi="Times New Roman" w:cs="Times New Roman"/>
          <w:sz w:val="24"/>
          <w:szCs w:val="24"/>
        </w:rPr>
        <w:br/>
        <w:t>Internship Application Form</w:t>
      </w:r>
    </w:p>
    <w:p w14:paraId="725D58FB" w14:textId="77777777" w:rsidR="00C36E8E" w:rsidRPr="00C36E8E" w:rsidRDefault="00C36E8E" w:rsidP="00C36E8E">
      <w:pPr>
        <w:numPr>
          <w:ilvl w:val="0"/>
          <w:numId w:val="4"/>
        </w:numPr>
        <w:pBdr>
          <w:top w:val="none" w:sz="0" w:space="0" w:color="E5E7EB"/>
          <w:left w:val="none" w:sz="0" w:space="0" w:color="E5E7EB"/>
          <w:bottom w:val="none" w:sz="0" w:space="0" w:color="E5E7EB"/>
          <w:right w:val="none" w:sz="0" w:space="0" w:color="E5E7EB"/>
          <w:between w:val="none" w:sz="0" w:space="0" w:color="E5E7EB"/>
        </w:pBdr>
        <w:spacing w:after="0" w:line="480" w:lineRule="auto"/>
        <w:rPr>
          <w:rFonts w:ascii="Times New Roman" w:hAnsi="Times New Roman" w:cs="Times New Roman"/>
        </w:rPr>
      </w:pPr>
      <w:r w:rsidRPr="00C36E8E">
        <w:rPr>
          <w:rFonts w:ascii="Times New Roman" w:eastAsia="Roboto" w:hAnsi="Times New Roman" w:cs="Times New Roman"/>
          <w:sz w:val="24"/>
          <w:szCs w:val="24"/>
        </w:rPr>
        <w:t>Full Name:</w:t>
      </w:r>
    </w:p>
    <w:p w14:paraId="022B8056" w14:textId="77777777" w:rsidR="00C36E8E" w:rsidRPr="00C36E8E" w:rsidRDefault="00C36E8E" w:rsidP="00C36E8E">
      <w:pPr>
        <w:numPr>
          <w:ilvl w:val="0"/>
          <w:numId w:val="4"/>
        </w:numPr>
        <w:pBdr>
          <w:top w:val="none" w:sz="0" w:space="0" w:color="E5E7EB"/>
          <w:left w:val="none" w:sz="0" w:space="0" w:color="E5E7EB"/>
          <w:bottom w:val="none" w:sz="0" w:space="0" w:color="E5E7EB"/>
          <w:right w:val="none" w:sz="0" w:space="0" w:color="E5E7EB"/>
          <w:between w:val="none" w:sz="0" w:space="0" w:color="E5E7EB"/>
        </w:pBdr>
        <w:spacing w:after="0" w:line="480" w:lineRule="auto"/>
        <w:rPr>
          <w:rFonts w:ascii="Times New Roman" w:hAnsi="Times New Roman" w:cs="Times New Roman"/>
        </w:rPr>
      </w:pPr>
      <w:r w:rsidRPr="00C36E8E">
        <w:rPr>
          <w:rFonts w:ascii="Times New Roman" w:eastAsia="Roboto" w:hAnsi="Times New Roman" w:cs="Times New Roman"/>
          <w:sz w:val="24"/>
          <w:szCs w:val="24"/>
        </w:rPr>
        <w:t>Email ID:</w:t>
      </w:r>
    </w:p>
    <w:p w14:paraId="59E70D20" w14:textId="77777777" w:rsidR="00C36E8E" w:rsidRPr="00C36E8E" w:rsidRDefault="00C36E8E" w:rsidP="00C36E8E">
      <w:pPr>
        <w:numPr>
          <w:ilvl w:val="0"/>
          <w:numId w:val="4"/>
        </w:numPr>
        <w:pBdr>
          <w:top w:val="none" w:sz="0" w:space="0" w:color="E5E7EB"/>
          <w:left w:val="none" w:sz="0" w:space="0" w:color="E5E7EB"/>
          <w:bottom w:val="none" w:sz="0" w:space="0" w:color="E5E7EB"/>
          <w:right w:val="none" w:sz="0" w:space="0" w:color="E5E7EB"/>
          <w:between w:val="none" w:sz="0" w:space="0" w:color="E5E7EB"/>
        </w:pBdr>
        <w:spacing w:after="0" w:line="480" w:lineRule="auto"/>
        <w:rPr>
          <w:rFonts w:ascii="Times New Roman" w:hAnsi="Times New Roman" w:cs="Times New Roman"/>
        </w:rPr>
      </w:pPr>
      <w:r w:rsidRPr="00C36E8E">
        <w:rPr>
          <w:rFonts w:ascii="Times New Roman" w:eastAsia="Roboto" w:hAnsi="Times New Roman" w:cs="Times New Roman"/>
          <w:sz w:val="24"/>
          <w:szCs w:val="24"/>
        </w:rPr>
        <w:t>Mobile Number:</w:t>
      </w:r>
    </w:p>
    <w:p w14:paraId="0FEF7313" w14:textId="77777777" w:rsidR="00C36E8E" w:rsidRPr="00C36E8E" w:rsidRDefault="00C36E8E" w:rsidP="00C36E8E">
      <w:pPr>
        <w:numPr>
          <w:ilvl w:val="0"/>
          <w:numId w:val="4"/>
        </w:numPr>
        <w:pBdr>
          <w:top w:val="none" w:sz="0" w:space="0" w:color="E5E7EB"/>
          <w:left w:val="none" w:sz="0" w:space="0" w:color="E5E7EB"/>
          <w:bottom w:val="none" w:sz="0" w:space="0" w:color="E5E7EB"/>
          <w:right w:val="none" w:sz="0" w:space="0" w:color="E5E7EB"/>
          <w:between w:val="none" w:sz="0" w:space="0" w:color="E5E7EB"/>
        </w:pBdr>
        <w:spacing w:after="0" w:line="480" w:lineRule="auto"/>
        <w:rPr>
          <w:rFonts w:ascii="Times New Roman" w:hAnsi="Times New Roman" w:cs="Times New Roman"/>
        </w:rPr>
      </w:pPr>
      <w:r w:rsidRPr="00C36E8E">
        <w:rPr>
          <w:rFonts w:ascii="Times New Roman" w:eastAsia="Roboto" w:hAnsi="Times New Roman" w:cs="Times New Roman"/>
          <w:sz w:val="24"/>
          <w:szCs w:val="24"/>
        </w:rPr>
        <w:t>University/College Name:</w:t>
      </w:r>
    </w:p>
    <w:p w14:paraId="701E6057" w14:textId="77777777" w:rsidR="00C36E8E" w:rsidRPr="00C36E8E" w:rsidRDefault="00C36E8E" w:rsidP="00C36E8E">
      <w:pPr>
        <w:numPr>
          <w:ilvl w:val="0"/>
          <w:numId w:val="4"/>
        </w:numPr>
        <w:pBdr>
          <w:top w:val="none" w:sz="0" w:space="0" w:color="E5E7EB"/>
          <w:left w:val="none" w:sz="0" w:space="0" w:color="E5E7EB"/>
          <w:bottom w:val="none" w:sz="0" w:space="0" w:color="E5E7EB"/>
          <w:right w:val="none" w:sz="0" w:space="0" w:color="E5E7EB"/>
          <w:between w:val="none" w:sz="0" w:space="0" w:color="E5E7EB"/>
        </w:pBdr>
        <w:spacing w:after="0" w:line="480" w:lineRule="auto"/>
        <w:rPr>
          <w:rFonts w:ascii="Times New Roman" w:hAnsi="Times New Roman" w:cs="Times New Roman"/>
        </w:rPr>
      </w:pPr>
      <w:proofErr w:type="gramStart"/>
      <w:r w:rsidRPr="00C36E8E">
        <w:rPr>
          <w:rFonts w:ascii="Times New Roman" w:eastAsia="Roboto" w:hAnsi="Times New Roman" w:cs="Times New Roman"/>
          <w:sz w:val="24"/>
          <w:szCs w:val="24"/>
        </w:rPr>
        <w:t>B.Tech</w:t>
      </w:r>
      <w:proofErr w:type="gramEnd"/>
      <w:r w:rsidRPr="00C36E8E">
        <w:rPr>
          <w:rFonts w:ascii="Times New Roman" w:eastAsia="Roboto" w:hAnsi="Times New Roman" w:cs="Times New Roman"/>
          <w:sz w:val="24"/>
          <w:szCs w:val="24"/>
        </w:rPr>
        <w:t xml:space="preserve"> Discipline/Specialization:</w:t>
      </w:r>
    </w:p>
    <w:p w14:paraId="5862CB89" w14:textId="77777777" w:rsidR="00C36E8E" w:rsidRPr="00C36E8E" w:rsidRDefault="00C36E8E" w:rsidP="00C36E8E">
      <w:pPr>
        <w:numPr>
          <w:ilvl w:val="0"/>
          <w:numId w:val="4"/>
        </w:numPr>
        <w:pBdr>
          <w:top w:val="none" w:sz="0" w:space="0" w:color="E5E7EB"/>
          <w:left w:val="none" w:sz="0" w:space="0" w:color="E5E7EB"/>
          <w:bottom w:val="none" w:sz="0" w:space="0" w:color="E5E7EB"/>
          <w:right w:val="none" w:sz="0" w:space="0" w:color="E5E7EB"/>
          <w:between w:val="none" w:sz="0" w:space="0" w:color="E5E7EB"/>
        </w:pBdr>
        <w:spacing w:after="0" w:line="480" w:lineRule="auto"/>
        <w:rPr>
          <w:rFonts w:ascii="Times New Roman" w:hAnsi="Times New Roman" w:cs="Times New Roman"/>
        </w:rPr>
      </w:pPr>
      <w:r w:rsidRPr="00C36E8E">
        <w:rPr>
          <w:rFonts w:ascii="Times New Roman" w:eastAsia="Roboto" w:hAnsi="Times New Roman" w:cs="Times New Roman"/>
          <w:sz w:val="24"/>
          <w:szCs w:val="24"/>
        </w:rPr>
        <w:t>Current Year (tick one):</w:t>
      </w:r>
    </w:p>
    <w:p w14:paraId="61273031" w14:textId="77777777" w:rsidR="00C36E8E" w:rsidRPr="00C36E8E" w:rsidRDefault="00C36E8E" w:rsidP="00C36E8E">
      <w:pPr>
        <w:numPr>
          <w:ilvl w:val="1"/>
          <w:numId w:val="4"/>
        </w:numPr>
        <w:pBdr>
          <w:top w:val="none" w:sz="0" w:space="0" w:color="E5E7EB"/>
          <w:left w:val="none" w:sz="0" w:space="0" w:color="E5E7EB"/>
          <w:bottom w:val="none" w:sz="0" w:space="0" w:color="E5E7EB"/>
          <w:right w:val="none" w:sz="0" w:space="0" w:color="E5E7EB"/>
          <w:between w:val="none" w:sz="0" w:space="0" w:color="E5E7EB"/>
        </w:pBdr>
        <w:spacing w:after="0" w:line="480" w:lineRule="auto"/>
        <w:rPr>
          <w:rFonts w:ascii="Times New Roman" w:hAnsi="Times New Roman" w:cs="Times New Roman"/>
        </w:rPr>
      </w:pPr>
      <w:r w:rsidRPr="00C36E8E">
        <w:rPr>
          <w:rFonts w:ascii="Times New Roman" w:eastAsia="Roboto" w:hAnsi="Times New Roman" w:cs="Times New Roman"/>
          <w:sz w:val="24"/>
          <w:szCs w:val="24"/>
        </w:rPr>
        <w:t xml:space="preserve"> 1st Year </w:t>
      </w:r>
      <w:proofErr w:type="gramStart"/>
      <w:r w:rsidRPr="00C36E8E">
        <w:rPr>
          <w:rFonts w:ascii="Times New Roman" w:eastAsia="Roboto" w:hAnsi="Times New Roman" w:cs="Times New Roman"/>
          <w:sz w:val="24"/>
          <w:szCs w:val="24"/>
        </w:rPr>
        <w:t>[ ]</w:t>
      </w:r>
      <w:proofErr w:type="gramEnd"/>
      <w:r w:rsidRPr="00C36E8E">
        <w:rPr>
          <w:rFonts w:ascii="Times New Roman" w:eastAsia="Roboto" w:hAnsi="Times New Roman" w:cs="Times New Roman"/>
          <w:sz w:val="24"/>
          <w:szCs w:val="24"/>
        </w:rPr>
        <w:t xml:space="preserve"> 2nd Year [ ] 3rd Year [ ] 4th Year</w:t>
      </w:r>
    </w:p>
    <w:p w14:paraId="3770B772" w14:textId="77777777" w:rsidR="00C36E8E" w:rsidRPr="00C36E8E" w:rsidRDefault="00C36E8E" w:rsidP="00C36E8E">
      <w:pPr>
        <w:numPr>
          <w:ilvl w:val="0"/>
          <w:numId w:val="4"/>
        </w:numPr>
        <w:pBdr>
          <w:top w:val="none" w:sz="0" w:space="0" w:color="E5E7EB"/>
          <w:left w:val="none" w:sz="0" w:space="0" w:color="E5E7EB"/>
          <w:bottom w:val="none" w:sz="0" w:space="0" w:color="E5E7EB"/>
          <w:right w:val="none" w:sz="0" w:space="0" w:color="E5E7EB"/>
          <w:between w:val="none" w:sz="0" w:space="0" w:color="E5E7EB"/>
        </w:pBdr>
        <w:spacing w:after="0" w:line="480" w:lineRule="auto"/>
        <w:rPr>
          <w:rFonts w:ascii="Times New Roman" w:hAnsi="Times New Roman" w:cs="Times New Roman"/>
        </w:rPr>
      </w:pPr>
      <w:r w:rsidRPr="00C36E8E">
        <w:rPr>
          <w:rFonts w:ascii="Times New Roman" w:eastAsia="Roboto" w:hAnsi="Times New Roman" w:cs="Times New Roman"/>
          <w:sz w:val="24"/>
          <w:szCs w:val="24"/>
        </w:rPr>
        <w:t>Expected Graduation Month/Year:</w:t>
      </w:r>
    </w:p>
    <w:p w14:paraId="7A3A5C9D" w14:textId="77777777" w:rsidR="00C36E8E" w:rsidRPr="00C36E8E" w:rsidRDefault="00C36E8E" w:rsidP="00C36E8E">
      <w:pPr>
        <w:numPr>
          <w:ilvl w:val="0"/>
          <w:numId w:val="4"/>
        </w:numPr>
        <w:pBdr>
          <w:top w:val="none" w:sz="0" w:space="0" w:color="E5E7EB"/>
          <w:left w:val="none" w:sz="0" w:space="0" w:color="E5E7EB"/>
          <w:bottom w:val="none" w:sz="0" w:space="0" w:color="E5E7EB"/>
          <w:right w:val="none" w:sz="0" w:space="0" w:color="E5E7EB"/>
          <w:between w:val="none" w:sz="0" w:space="0" w:color="E5E7EB"/>
        </w:pBdr>
        <w:spacing w:after="0" w:line="480" w:lineRule="auto"/>
        <w:rPr>
          <w:rFonts w:ascii="Times New Roman" w:hAnsi="Times New Roman" w:cs="Times New Roman"/>
        </w:rPr>
      </w:pPr>
      <w:r w:rsidRPr="00C36E8E">
        <w:rPr>
          <w:rFonts w:ascii="Times New Roman" w:eastAsia="Roboto" w:hAnsi="Times New Roman" w:cs="Times New Roman"/>
          <w:sz w:val="24"/>
          <w:szCs w:val="24"/>
        </w:rPr>
        <w:t>CGPA / Percentage (till last semester):</w:t>
      </w:r>
    </w:p>
    <w:p w14:paraId="2BFFE8D3" w14:textId="77777777" w:rsidR="00C36E8E" w:rsidRPr="00C36E8E" w:rsidRDefault="00C36E8E" w:rsidP="00C36E8E">
      <w:pPr>
        <w:numPr>
          <w:ilvl w:val="0"/>
          <w:numId w:val="4"/>
        </w:numPr>
        <w:pBdr>
          <w:top w:val="none" w:sz="0" w:space="0" w:color="E5E7EB"/>
          <w:left w:val="none" w:sz="0" w:space="0" w:color="E5E7EB"/>
          <w:bottom w:val="none" w:sz="0" w:space="0" w:color="E5E7EB"/>
          <w:right w:val="none" w:sz="0" w:space="0" w:color="E5E7EB"/>
          <w:between w:val="none" w:sz="0" w:space="0" w:color="E5E7EB"/>
        </w:pBdr>
        <w:spacing w:after="0" w:line="480" w:lineRule="auto"/>
        <w:rPr>
          <w:rFonts w:ascii="Times New Roman" w:hAnsi="Times New Roman" w:cs="Times New Roman"/>
        </w:rPr>
      </w:pPr>
      <w:r w:rsidRPr="00C36E8E">
        <w:rPr>
          <w:rFonts w:ascii="Times New Roman" w:eastAsia="Roboto" w:hAnsi="Times New Roman" w:cs="Times New Roman"/>
          <w:sz w:val="24"/>
          <w:szCs w:val="24"/>
        </w:rPr>
        <w:t>Relevant Technical Skills/Experience:</w:t>
      </w:r>
    </w:p>
    <w:p w14:paraId="1393AED0" w14:textId="77777777" w:rsidR="00C36E8E" w:rsidRPr="00C36E8E" w:rsidRDefault="00C36E8E" w:rsidP="00C36E8E">
      <w:pPr>
        <w:numPr>
          <w:ilvl w:val="1"/>
          <w:numId w:val="4"/>
        </w:numPr>
        <w:pBdr>
          <w:top w:val="none" w:sz="0" w:space="0" w:color="E5E7EB"/>
          <w:left w:val="none" w:sz="0" w:space="0" w:color="E5E7EB"/>
          <w:bottom w:val="none" w:sz="0" w:space="0" w:color="E5E7EB"/>
          <w:right w:val="none" w:sz="0" w:space="0" w:color="E5E7EB"/>
          <w:between w:val="none" w:sz="0" w:space="0" w:color="E5E7EB"/>
        </w:pBdr>
        <w:spacing w:after="0" w:line="480" w:lineRule="auto"/>
        <w:rPr>
          <w:rFonts w:ascii="Times New Roman" w:hAnsi="Times New Roman" w:cs="Times New Roman"/>
        </w:rPr>
      </w:pPr>
      <w:r w:rsidRPr="00C36E8E">
        <w:rPr>
          <w:rFonts w:ascii="Times New Roman" w:eastAsia="Roboto" w:hAnsi="Times New Roman" w:cs="Times New Roman"/>
          <w:sz w:val="24"/>
          <w:szCs w:val="24"/>
        </w:rPr>
        <w:t>(Sensor technologies, data analytics, software/tools, etc.)</w:t>
      </w:r>
    </w:p>
    <w:p w14:paraId="23A611F8" w14:textId="77777777" w:rsidR="00C36E8E" w:rsidRPr="00C36E8E" w:rsidRDefault="00C36E8E" w:rsidP="00C36E8E">
      <w:pPr>
        <w:numPr>
          <w:ilvl w:val="0"/>
          <w:numId w:val="4"/>
        </w:numPr>
        <w:pBdr>
          <w:top w:val="none" w:sz="0" w:space="0" w:color="E5E7EB"/>
          <w:left w:val="none" w:sz="0" w:space="0" w:color="E5E7EB"/>
          <w:bottom w:val="none" w:sz="0" w:space="0" w:color="E5E7EB"/>
          <w:right w:val="none" w:sz="0" w:space="0" w:color="E5E7EB"/>
          <w:between w:val="none" w:sz="0" w:space="0" w:color="E5E7EB"/>
        </w:pBdr>
        <w:spacing w:after="0" w:line="480" w:lineRule="auto"/>
        <w:rPr>
          <w:rFonts w:ascii="Times New Roman" w:hAnsi="Times New Roman" w:cs="Times New Roman"/>
        </w:rPr>
      </w:pPr>
      <w:r w:rsidRPr="00C36E8E">
        <w:rPr>
          <w:rFonts w:ascii="Times New Roman" w:eastAsia="Roboto" w:hAnsi="Times New Roman" w:cs="Times New Roman"/>
          <w:sz w:val="24"/>
          <w:szCs w:val="24"/>
        </w:rPr>
        <w:t>Statement of Purpose:</w:t>
      </w:r>
      <w:r w:rsidRPr="00C36E8E">
        <w:rPr>
          <w:rFonts w:ascii="Times New Roman" w:eastAsia="Roboto" w:hAnsi="Times New Roman" w:cs="Times New Roman"/>
          <w:sz w:val="24"/>
          <w:szCs w:val="24"/>
        </w:rPr>
        <w:br/>
      </w:r>
      <w:r w:rsidRPr="00C36E8E">
        <w:rPr>
          <w:rFonts w:ascii="Times New Roman" w:eastAsia="Roboto" w:hAnsi="Times New Roman" w:cs="Times New Roman"/>
          <w:i/>
          <w:sz w:val="24"/>
          <w:szCs w:val="24"/>
        </w:rPr>
        <w:t>(Max 300 words. Describe your interest in the project and relevant experience.)</w:t>
      </w:r>
    </w:p>
    <w:p w14:paraId="350C179C" w14:textId="77777777" w:rsidR="00C36E8E" w:rsidRPr="00C36E8E" w:rsidRDefault="00C36E8E" w:rsidP="00C36E8E">
      <w:pPr>
        <w:numPr>
          <w:ilvl w:val="0"/>
          <w:numId w:val="4"/>
        </w:numPr>
        <w:pBdr>
          <w:top w:val="none" w:sz="0" w:space="0" w:color="E5E7EB"/>
          <w:left w:val="none" w:sz="0" w:space="0" w:color="E5E7EB"/>
          <w:bottom w:val="none" w:sz="0" w:space="0" w:color="E5E7EB"/>
          <w:right w:val="none" w:sz="0" w:space="0" w:color="E5E7EB"/>
          <w:between w:val="none" w:sz="0" w:space="0" w:color="E5E7EB"/>
        </w:pBdr>
        <w:spacing w:after="0" w:line="480" w:lineRule="auto"/>
        <w:rPr>
          <w:rFonts w:ascii="Times New Roman" w:hAnsi="Times New Roman" w:cs="Times New Roman"/>
        </w:rPr>
      </w:pPr>
      <w:r w:rsidRPr="00C36E8E">
        <w:rPr>
          <w:rFonts w:ascii="Times New Roman" w:eastAsia="Roboto" w:hAnsi="Times New Roman" w:cs="Times New Roman"/>
          <w:sz w:val="24"/>
          <w:szCs w:val="24"/>
        </w:rPr>
        <w:t>Attach Resume/CV:</w:t>
      </w:r>
      <w:r w:rsidRPr="00C36E8E">
        <w:rPr>
          <w:rFonts w:ascii="Times New Roman" w:eastAsia="Roboto" w:hAnsi="Times New Roman" w:cs="Times New Roman"/>
          <w:sz w:val="24"/>
          <w:szCs w:val="24"/>
        </w:rPr>
        <w:br/>
        <w:t>(PDF only. Max 2MB)</w:t>
      </w:r>
    </w:p>
    <w:p w14:paraId="2BF27E36" w14:textId="77777777" w:rsidR="00C36E8E" w:rsidRPr="00C36E8E" w:rsidRDefault="00C36E8E" w:rsidP="00C36E8E">
      <w:pPr>
        <w:numPr>
          <w:ilvl w:val="0"/>
          <w:numId w:val="4"/>
        </w:numPr>
        <w:pBdr>
          <w:top w:val="none" w:sz="0" w:space="0" w:color="E5E7EB"/>
          <w:left w:val="none" w:sz="0" w:space="0" w:color="E5E7EB"/>
          <w:bottom w:val="none" w:sz="0" w:space="0" w:color="E5E7EB"/>
          <w:right w:val="none" w:sz="0" w:space="0" w:color="E5E7EB"/>
          <w:between w:val="none" w:sz="0" w:space="0" w:color="E5E7EB"/>
        </w:pBdr>
        <w:spacing w:after="0" w:line="480" w:lineRule="auto"/>
        <w:rPr>
          <w:rFonts w:ascii="Times New Roman" w:hAnsi="Times New Roman" w:cs="Times New Roman"/>
        </w:rPr>
      </w:pPr>
      <w:r w:rsidRPr="00C36E8E">
        <w:rPr>
          <w:rFonts w:ascii="Times New Roman" w:eastAsia="Roboto" w:hAnsi="Times New Roman" w:cs="Times New Roman"/>
          <w:sz w:val="24"/>
          <w:szCs w:val="24"/>
        </w:rPr>
        <w:t>Preferred Mode of Interview:</w:t>
      </w:r>
    </w:p>
    <w:p w14:paraId="10E09C7C" w14:textId="77777777" w:rsidR="00C36E8E" w:rsidRPr="00C36E8E" w:rsidRDefault="00C36E8E" w:rsidP="00C36E8E">
      <w:pPr>
        <w:numPr>
          <w:ilvl w:val="1"/>
          <w:numId w:val="4"/>
        </w:numPr>
        <w:pBdr>
          <w:top w:val="none" w:sz="0" w:space="0" w:color="E5E7EB"/>
          <w:left w:val="none" w:sz="0" w:space="0" w:color="E5E7EB"/>
          <w:bottom w:val="none" w:sz="0" w:space="0" w:color="E5E7EB"/>
          <w:right w:val="none" w:sz="0" w:space="0" w:color="E5E7EB"/>
          <w:between w:val="none" w:sz="0" w:space="0" w:color="E5E7EB"/>
        </w:pBdr>
        <w:spacing w:after="0" w:line="480" w:lineRule="auto"/>
        <w:rPr>
          <w:rFonts w:ascii="Times New Roman" w:hAnsi="Times New Roman" w:cs="Times New Roman"/>
        </w:rPr>
      </w:pPr>
      <w:r w:rsidRPr="00C36E8E">
        <w:rPr>
          <w:rFonts w:ascii="Times New Roman" w:eastAsia="Roboto" w:hAnsi="Times New Roman" w:cs="Times New Roman"/>
          <w:sz w:val="24"/>
          <w:szCs w:val="24"/>
        </w:rPr>
        <w:t xml:space="preserve"> Online (default)</w:t>
      </w:r>
    </w:p>
    <w:p w14:paraId="13E003BC" w14:textId="77777777" w:rsidR="00C36E8E" w:rsidRPr="00C36E8E" w:rsidRDefault="00C36E8E" w:rsidP="00C36E8E">
      <w:pPr>
        <w:numPr>
          <w:ilvl w:val="0"/>
          <w:numId w:val="4"/>
        </w:numPr>
        <w:pBdr>
          <w:top w:val="none" w:sz="0" w:space="0" w:color="E5E7EB"/>
          <w:left w:val="none" w:sz="0" w:space="0" w:color="E5E7EB"/>
          <w:bottom w:val="none" w:sz="0" w:space="0" w:color="E5E7EB"/>
          <w:right w:val="none" w:sz="0" w:space="0" w:color="E5E7EB"/>
          <w:between w:val="none" w:sz="0" w:space="0" w:color="E5E7EB"/>
        </w:pBdr>
        <w:spacing w:after="0" w:line="480" w:lineRule="auto"/>
        <w:rPr>
          <w:rFonts w:ascii="Times New Roman" w:hAnsi="Times New Roman" w:cs="Times New Roman"/>
        </w:rPr>
      </w:pPr>
      <w:r w:rsidRPr="00C36E8E">
        <w:rPr>
          <w:rFonts w:ascii="Times New Roman" w:eastAsia="Roboto" w:hAnsi="Times New Roman" w:cs="Times New Roman"/>
          <w:sz w:val="24"/>
          <w:szCs w:val="24"/>
        </w:rPr>
        <w:t>Declaration:</w:t>
      </w:r>
      <w:r w:rsidRPr="00C36E8E">
        <w:rPr>
          <w:rFonts w:ascii="Times New Roman" w:eastAsia="Roboto" w:hAnsi="Times New Roman" w:cs="Times New Roman"/>
          <w:sz w:val="24"/>
          <w:szCs w:val="24"/>
        </w:rPr>
        <w:br/>
        <w:t>"I declare that the information provided is true and correct to the best of my knowledge."</w:t>
      </w:r>
    </w:p>
    <w:p w14:paraId="208B4B62" w14:textId="74BFBC69" w:rsidR="00C36E8E" w:rsidRPr="00C36E8E" w:rsidRDefault="00C36E8E" w:rsidP="00C36E8E">
      <w:pPr>
        <w:pBdr>
          <w:top w:val="none" w:sz="0" w:space="0" w:color="E5E7EB"/>
          <w:left w:val="none" w:sz="0" w:space="0" w:color="E5E7EB"/>
          <w:bottom w:val="none" w:sz="0" w:space="0" w:color="E5E7EB"/>
          <w:right w:val="none" w:sz="0" w:space="0" w:color="E5E7EB"/>
          <w:between w:val="none" w:sz="0" w:space="0" w:color="E5E7EB"/>
        </w:pBdr>
        <w:spacing w:line="480" w:lineRule="auto"/>
        <w:rPr>
          <w:rFonts w:ascii="Times New Roman" w:eastAsia="Roboto" w:hAnsi="Times New Roman" w:cs="Times New Roman"/>
          <w:sz w:val="24"/>
          <w:szCs w:val="24"/>
        </w:rPr>
      </w:pPr>
      <w:r w:rsidRPr="00C36E8E">
        <w:rPr>
          <w:rFonts w:ascii="Times New Roman" w:eastAsia="Roboto" w:hAnsi="Times New Roman" w:cs="Times New Roman"/>
          <w:sz w:val="24"/>
          <w:szCs w:val="24"/>
        </w:rPr>
        <w:t>Signature (Name/Date)</w:t>
      </w:r>
    </w:p>
    <w:sectPr w:rsidR="00C36E8E" w:rsidRPr="00C36E8E" w:rsidSect="00D07B6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991" w:bottom="993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589C5" w14:textId="77777777" w:rsidR="00F47F45" w:rsidRDefault="00F47F45" w:rsidP="00BB7D8C">
      <w:pPr>
        <w:spacing w:after="0" w:line="240" w:lineRule="auto"/>
      </w:pPr>
      <w:r>
        <w:separator/>
      </w:r>
    </w:p>
  </w:endnote>
  <w:endnote w:type="continuationSeparator" w:id="0">
    <w:p w14:paraId="64E487DE" w14:textId="77777777" w:rsidR="00F47F45" w:rsidRDefault="00F47F45" w:rsidP="00BB7D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A8BD3" w14:textId="77777777" w:rsidR="00666A87" w:rsidRDefault="00666A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09908" w14:textId="77777777" w:rsidR="00666A87" w:rsidRDefault="00666A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5DD37" w14:textId="77777777" w:rsidR="00666A87" w:rsidRDefault="00666A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60140F" w14:textId="77777777" w:rsidR="00F47F45" w:rsidRDefault="00F47F45" w:rsidP="00BB7D8C">
      <w:pPr>
        <w:spacing w:after="0" w:line="240" w:lineRule="auto"/>
      </w:pPr>
      <w:r>
        <w:separator/>
      </w:r>
    </w:p>
  </w:footnote>
  <w:footnote w:type="continuationSeparator" w:id="0">
    <w:p w14:paraId="465E3E7D" w14:textId="77777777" w:rsidR="00F47F45" w:rsidRDefault="00F47F45" w:rsidP="00BB7D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D6331" w14:textId="77777777" w:rsidR="00666A87" w:rsidRDefault="00666A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BD592" w14:textId="3993F9B6" w:rsidR="00666A87" w:rsidRPr="00666A87" w:rsidRDefault="00BB7D8C" w:rsidP="00666A87">
    <w:pPr>
      <w:pStyle w:val="Heading1"/>
      <w:tabs>
        <w:tab w:val="left" w:pos="1857"/>
        <w:tab w:val="center" w:pos="5367"/>
      </w:tabs>
      <w:ind w:left="1276" w:right="143"/>
      <w:rPr>
        <w:rFonts w:ascii="Aptos" w:eastAsia="Times New Roman" w:hAnsi="Aptos" w:cs="Aptos"/>
        <w:b/>
        <w:color w:val="auto"/>
        <w:sz w:val="28"/>
        <w:szCs w:val="28"/>
        <w:lang w:val="en-GB" w:eastAsia="en-US"/>
      </w:rPr>
    </w:pPr>
    <w:r w:rsidRPr="008F04F6">
      <w:rPr>
        <w:rFonts w:ascii="Trebuchet MS" w:hAnsi="Trebuchet MS" w:cs="Times New Roman"/>
        <w:b/>
        <w:noProof/>
        <w:sz w:val="28"/>
      </w:rPr>
      <w:drawing>
        <wp:anchor distT="0" distB="0" distL="114300" distR="114300" simplePos="0" relativeHeight="251658240" behindDoc="1" locked="0" layoutInCell="1" allowOverlap="1" wp14:anchorId="4D257E0C" wp14:editId="2E10DC22">
          <wp:simplePos x="0" y="0"/>
          <wp:positionH relativeFrom="column">
            <wp:posOffset>78105</wp:posOffset>
          </wp:positionH>
          <wp:positionV relativeFrom="paragraph">
            <wp:posOffset>-240860</wp:posOffset>
          </wp:positionV>
          <wp:extent cx="876300" cy="87058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8705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66A87">
      <w:rPr>
        <w:rFonts w:ascii="Trebuchet MS" w:hAnsi="Trebuchet MS" w:cs="Times New Roman"/>
        <w:b/>
      </w:rPr>
      <w:t xml:space="preserve">              </w:t>
    </w:r>
    <w:r w:rsidR="00666A87" w:rsidRPr="008F04F6">
      <w:rPr>
        <w:rFonts w:ascii="Trebuchet MS" w:hAnsi="Trebuchet MS" w:cs="Times New Roman"/>
        <w:b/>
      </w:rPr>
      <w:t xml:space="preserve"> </w:t>
    </w:r>
    <w:proofErr w:type="spellStart"/>
    <w:r w:rsidR="00666A87" w:rsidRPr="00666A87">
      <w:rPr>
        <w:rFonts w:ascii="Nirmala UI" w:eastAsia="Times New Roman" w:hAnsi="Nirmala UI" w:cs="Nirmala UI"/>
        <w:b/>
        <w:color w:val="auto"/>
        <w:sz w:val="28"/>
        <w:szCs w:val="28"/>
        <w:lang w:val="en-GB" w:eastAsia="en-US"/>
      </w:rPr>
      <w:t>राष्ट्रीय</w:t>
    </w:r>
    <w:proofErr w:type="spellEnd"/>
    <w:r w:rsidR="00666A87" w:rsidRPr="00666A87">
      <w:rPr>
        <w:rFonts w:ascii="Aptos" w:eastAsia="Times New Roman" w:hAnsi="Aptos" w:cs="Aptos"/>
        <w:b/>
        <w:color w:val="auto"/>
        <w:sz w:val="28"/>
        <w:szCs w:val="28"/>
        <w:lang w:val="en-GB" w:eastAsia="en-US"/>
      </w:rPr>
      <w:t xml:space="preserve"> </w:t>
    </w:r>
    <w:proofErr w:type="spellStart"/>
    <w:r w:rsidR="00666A87" w:rsidRPr="00666A87">
      <w:rPr>
        <w:rFonts w:ascii="Nirmala UI" w:eastAsia="Times New Roman" w:hAnsi="Nirmala UI" w:cs="Nirmala UI"/>
        <w:b/>
        <w:color w:val="auto"/>
        <w:sz w:val="28"/>
        <w:szCs w:val="28"/>
        <w:lang w:val="en-GB" w:eastAsia="en-US"/>
      </w:rPr>
      <w:t>प्रौद्योगिकी</w:t>
    </w:r>
    <w:proofErr w:type="spellEnd"/>
    <w:r w:rsidR="00666A87" w:rsidRPr="00666A87">
      <w:rPr>
        <w:rFonts w:ascii="Aptos" w:eastAsia="Times New Roman" w:hAnsi="Aptos" w:cs="Aptos"/>
        <w:b/>
        <w:color w:val="auto"/>
        <w:sz w:val="28"/>
        <w:szCs w:val="28"/>
        <w:lang w:val="en-GB" w:eastAsia="en-US"/>
      </w:rPr>
      <w:t xml:space="preserve"> </w:t>
    </w:r>
    <w:proofErr w:type="spellStart"/>
    <w:r w:rsidR="00666A87" w:rsidRPr="00666A87">
      <w:rPr>
        <w:rFonts w:ascii="Nirmala UI" w:eastAsia="Times New Roman" w:hAnsi="Nirmala UI" w:cs="Nirmala UI"/>
        <w:b/>
        <w:color w:val="auto"/>
        <w:sz w:val="28"/>
        <w:szCs w:val="28"/>
        <w:lang w:val="en-GB" w:eastAsia="en-US"/>
      </w:rPr>
      <w:t>संस्थान</w:t>
    </w:r>
    <w:proofErr w:type="spellEnd"/>
    <w:r w:rsidR="00666A87" w:rsidRPr="00666A87">
      <w:rPr>
        <w:rFonts w:ascii="Aptos" w:eastAsia="Times New Roman" w:hAnsi="Aptos" w:cs="Aptos"/>
        <w:b/>
        <w:color w:val="auto"/>
        <w:sz w:val="28"/>
        <w:szCs w:val="28"/>
        <w:lang w:val="en-GB" w:eastAsia="en-US"/>
      </w:rPr>
      <w:t xml:space="preserve"> </w:t>
    </w:r>
    <w:proofErr w:type="spellStart"/>
    <w:r w:rsidR="00666A87" w:rsidRPr="00666A87">
      <w:rPr>
        <w:rFonts w:ascii="Nirmala UI" w:eastAsia="Times New Roman" w:hAnsi="Nirmala UI" w:cs="Nirmala UI"/>
        <w:b/>
        <w:color w:val="auto"/>
        <w:sz w:val="28"/>
        <w:szCs w:val="28"/>
        <w:lang w:val="en-GB" w:eastAsia="en-US"/>
      </w:rPr>
      <w:t>मेघालय</w:t>
    </w:r>
    <w:proofErr w:type="spellEnd"/>
  </w:p>
  <w:p w14:paraId="18FD04CE" w14:textId="77777777" w:rsidR="00666A87" w:rsidRPr="00666A87" w:rsidRDefault="00666A87" w:rsidP="00666A87">
    <w:pPr>
      <w:keepNext/>
      <w:overflowPunct w:val="0"/>
      <w:autoSpaceDE w:val="0"/>
      <w:autoSpaceDN w:val="0"/>
      <w:adjustRightInd w:val="0"/>
      <w:spacing w:after="0" w:line="240" w:lineRule="auto"/>
      <w:ind w:right="144"/>
      <w:jc w:val="center"/>
      <w:textAlignment w:val="baseline"/>
      <w:outlineLvl w:val="0"/>
      <w:rPr>
        <w:rFonts w:ascii="Aptos" w:eastAsia="Times New Roman" w:hAnsi="Aptos" w:cs="Aptos"/>
        <w:b/>
        <w:sz w:val="28"/>
        <w:szCs w:val="28"/>
        <w:lang w:val="en-GB" w:eastAsia="en-US"/>
      </w:rPr>
    </w:pPr>
    <w:r w:rsidRPr="00666A87">
      <w:rPr>
        <w:rFonts w:ascii="Aptos" w:eastAsia="Times New Roman" w:hAnsi="Aptos" w:cs="Aptos"/>
        <w:b/>
        <w:sz w:val="28"/>
        <w:szCs w:val="28"/>
        <w:lang w:val="en-GB" w:eastAsia="en-US"/>
      </w:rPr>
      <w:t xml:space="preserve">          NATIONAL INSTITUTE OF TECHNOLOGY MEGHALAYA</w:t>
    </w:r>
  </w:p>
  <w:p w14:paraId="3DAE173F" w14:textId="77777777" w:rsidR="00666A87" w:rsidRPr="00666A87" w:rsidRDefault="00666A87" w:rsidP="00666A87">
    <w:pPr>
      <w:shd w:val="clear" w:color="auto" w:fill="FFFFFF"/>
      <w:overflowPunct w:val="0"/>
      <w:autoSpaceDE w:val="0"/>
      <w:autoSpaceDN w:val="0"/>
      <w:adjustRightInd w:val="0"/>
      <w:spacing w:after="0" w:line="240" w:lineRule="auto"/>
      <w:jc w:val="center"/>
      <w:textAlignment w:val="baseline"/>
      <w:rPr>
        <w:rFonts w:ascii="Arial Black" w:eastAsia="Times New Roman" w:hAnsi="Arial Black" w:cs="Arial"/>
        <w:sz w:val="18"/>
        <w:szCs w:val="18"/>
        <w:lang w:val="en-GB" w:eastAsia="en-US"/>
      </w:rPr>
    </w:pPr>
    <w:r w:rsidRPr="00666A87">
      <w:rPr>
        <w:rFonts w:ascii="Aptos" w:eastAsia="Times New Roman" w:hAnsi="Aptos" w:cs="Aptos"/>
        <w:sz w:val="20"/>
        <w:szCs w:val="20"/>
        <w:lang w:val="en-GB" w:eastAsia="en-US"/>
      </w:rPr>
      <w:t>Saitsohpen, Sohra, Meghalaya 793108</w:t>
    </w:r>
  </w:p>
  <w:p w14:paraId="739216B0" w14:textId="6222EEB5" w:rsidR="00BB7D8C" w:rsidRPr="00BB7D8C" w:rsidRDefault="00BB7D8C" w:rsidP="00BB7D8C">
    <w:pPr>
      <w:pBdr>
        <w:bottom w:val="single" w:sz="4" w:space="1" w:color="auto"/>
      </w:pBdr>
      <w:jc w:val="center"/>
      <w:rPr>
        <w:rFonts w:ascii="Trebuchet MS" w:hAnsi="Trebuchet MS" w:cs="Times New Roman"/>
        <w:sz w:val="24"/>
        <w:u w:val="single"/>
      </w:rPr>
    </w:pPr>
    <w:r w:rsidRPr="008F04F6">
      <w:rPr>
        <w:rFonts w:ascii="Trebuchet MS" w:hAnsi="Trebuchet MS" w:cs="Times New Roman"/>
        <w:b/>
        <w:bCs/>
        <w:sz w:val="24"/>
      </w:rPr>
      <w:t xml:space="preserve">Application </w:t>
    </w:r>
    <w:r>
      <w:rPr>
        <w:rFonts w:ascii="Trebuchet MS" w:hAnsi="Trebuchet MS" w:cs="Times New Roman"/>
        <w:b/>
        <w:bCs/>
        <w:sz w:val="24"/>
      </w:rPr>
      <w:t>F</w:t>
    </w:r>
    <w:r w:rsidRPr="008F04F6">
      <w:rPr>
        <w:rFonts w:ascii="Trebuchet MS" w:hAnsi="Trebuchet MS" w:cs="Times New Roman"/>
        <w:b/>
        <w:bCs/>
        <w:sz w:val="24"/>
      </w:rPr>
      <w:t>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0C4AD" w14:textId="77777777" w:rsidR="00666A87" w:rsidRDefault="00666A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F7B9E"/>
    <w:multiLevelType w:val="hybridMultilevel"/>
    <w:tmpl w:val="7F4AB3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437618"/>
    <w:multiLevelType w:val="hybridMultilevel"/>
    <w:tmpl w:val="B8BA3C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A514BA"/>
    <w:multiLevelType w:val="multilevel"/>
    <w:tmpl w:val="AA18EBCE"/>
    <w:lvl w:ilvl="0">
      <w:start w:val="1"/>
      <w:numFmt w:val="decimal"/>
      <w:lvlText w:val="%1."/>
      <w:lvlJc w:val="left"/>
      <w:pPr>
        <w:ind w:left="720" w:hanging="360"/>
      </w:pPr>
      <w:rPr>
        <w:rFonts w:ascii="Roboto" w:eastAsia="Roboto" w:hAnsi="Roboto" w:cs="Roboto"/>
        <w:sz w:val="24"/>
        <w:szCs w:val="24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Roboto" w:eastAsia="Roboto" w:hAnsi="Roboto" w:cs="Roboto"/>
        <w:sz w:val="24"/>
        <w:szCs w:val="24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8F9043E"/>
    <w:multiLevelType w:val="multilevel"/>
    <w:tmpl w:val="BCEC56E8"/>
    <w:lvl w:ilvl="0">
      <w:start w:val="1"/>
      <w:numFmt w:val="decimal"/>
      <w:lvlText w:val="%1."/>
      <w:lvlJc w:val="left"/>
      <w:pPr>
        <w:ind w:left="720" w:hanging="360"/>
      </w:pPr>
      <w:rPr>
        <w:rFonts w:ascii="Roboto" w:eastAsia="Roboto" w:hAnsi="Roboto" w:cs="Roboto"/>
        <w:sz w:val="24"/>
        <w:szCs w:val="24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Roboto" w:eastAsia="Roboto" w:hAnsi="Roboto" w:cs="Roboto"/>
        <w:sz w:val="24"/>
        <w:szCs w:val="24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 w16cid:durableId="441807806">
    <w:abstractNumId w:val="0"/>
  </w:num>
  <w:num w:numId="2" w16cid:durableId="877934153">
    <w:abstractNumId w:val="1"/>
  </w:num>
  <w:num w:numId="3" w16cid:durableId="891187160">
    <w:abstractNumId w:val="3"/>
  </w:num>
  <w:num w:numId="4" w16cid:durableId="8004622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yNTMzNjIyNDE1NrVQ0lEKTi0uzszPAykwrgUAnXz6zSwAAAA="/>
  </w:docVars>
  <w:rsids>
    <w:rsidRoot w:val="00752E77"/>
    <w:rsid w:val="000B1A14"/>
    <w:rsid w:val="000D6EA2"/>
    <w:rsid w:val="00156B1E"/>
    <w:rsid w:val="001E5DAC"/>
    <w:rsid w:val="0021530C"/>
    <w:rsid w:val="00227754"/>
    <w:rsid w:val="002421DC"/>
    <w:rsid w:val="00255F5C"/>
    <w:rsid w:val="002F412D"/>
    <w:rsid w:val="00311B49"/>
    <w:rsid w:val="0036421E"/>
    <w:rsid w:val="003654D1"/>
    <w:rsid w:val="003B09B0"/>
    <w:rsid w:val="00414F85"/>
    <w:rsid w:val="00451F50"/>
    <w:rsid w:val="0049145F"/>
    <w:rsid w:val="004A2D3D"/>
    <w:rsid w:val="004B694F"/>
    <w:rsid w:val="004F44D5"/>
    <w:rsid w:val="004F5843"/>
    <w:rsid w:val="00500C9E"/>
    <w:rsid w:val="00516A3F"/>
    <w:rsid w:val="0054730B"/>
    <w:rsid w:val="00577D79"/>
    <w:rsid w:val="00583F69"/>
    <w:rsid w:val="0058799B"/>
    <w:rsid w:val="005A133A"/>
    <w:rsid w:val="00605800"/>
    <w:rsid w:val="00636BAB"/>
    <w:rsid w:val="00666A87"/>
    <w:rsid w:val="006D0C7A"/>
    <w:rsid w:val="00724E09"/>
    <w:rsid w:val="00752E77"/>
    <w:rsid w:val="007958F4"/>
    <w:rsid w:val="007C5D69"/>
    <w:rsid w:val="007F09B8"/>
    <w:rsid w:val="008368FB"/>
    <w:rsid w:val="008570B2"/>
    <w:rsid w:val="008F04F6"/>
    <w:rsid w:val="008F5A8E"/>
    <w:rsid w:val="008F63F8"/>
    <w:rsid w:val="0094271F"/>
    <w:rsid w:val="00954DB8"/>
    <w:rsid w:val="009D4033"/>
    <w:rsid w:val="00A17736"/>
    <w:rsid w:val="00BB7D8C"/>
    <w:rsid w:val="00BE170D"/>
    <w:rsid w:val="00C36E8E"/>
    <w:rsid w:val="00C86D81"/>
    <w:rsid w:val="00D07B65"/>
    <w:rsid w:val="00E7396B"/>
    <w:rsid w:val="00EA4DF0"/>
    <w:rsid w:val="00EF04CC"/>
    <w:rsid w:val="00F130F2"/>
    <w:rsid w:val="00F4206A"/>
    <w:rsid w:val="00F47F45"/>
    <w:rsid w:val="00F50714"/>
    <w:rsid w:val="00F81B52"/>
    <w:rsid w:val="00FA4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AD3C7F"/>
  <w15:docId w15:val="{72947544-5CA6-4CC6-924C-4C2CBA87A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6A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6E8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2E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2E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D8C"/>
  </w:style>
  <w:style w:type="paragraph" w:styleId="Footer">
    <w:name w:val="footer"/>
    <w:basedOn w:val="Normal"/>
    <w:link w:val="Foot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D8C"/>
  </w:style>
  <w:style w:type="character" w:customStyle="1" w:styleId="Heading1Char">
    <w:name w:val="Heading 1 Char"/>
    <w:basedOn w:val="DefaultParagraphFont"/>
    <w:link w:val="Heading1"/>
    <w:uiPriority w:val="9"/>
    <w:rsid w:val="00666A8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6E8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onny Bryan  Thabah</cp:lastModifiedBy>
  <cp:revision>6</cp:revision>
  <cp:lastPrinted>2024-02-01T10:24:00Z</cp:lastPrinted>
  <dcterms:created xsi:type="dcterms:W3CDTF">2025-02-26T09:28:00Z</dcterms:created>
  <dcterms:modified xsi:type="dcterms:W3CDTF">2025-10-13T10:12:00Z</dcterms:modified>
</cp:coreProperties>
</file>